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inky Jacob</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ink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cob</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42 Skylark Drive, Bloomingdale, IL, USA Bloomingdale, IL, USA 6010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inkyjacob8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00030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gele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9/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Yoh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7/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bram</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